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509CF" w14:textId="77777777" w:rsidR="00F954E5" w:rsidRPr="007D4562" w:rsidRDefault="00A05CD1" w:rsidP="00A05CD1">
      <w:pPr>
        <w:tabs>
          <w:tab w:val="center" w:pos="8931"/>
        </w:tabs>
        <w:spacing w:before="120"/>
        <w:rPr>
          <w:b/>
          <w:sz w:val="24"/>
          <w:szCs w:val="28"/>
        </w:rPr>
      </w:pPr>
      <w:r w:rsidRPr="007D4562">
        <w:rPr>
          <w:noProof/>
          <w:sz w:val="24"/>
          <w:lang w:eastAsia="en-NZ"/>
        </w:rPr>
        <w:drawing>
          <wp:anchor distT="0" distB="0" distL="114300" distR="114300" simplePos="0" relativeHeight="251659264" behindDoc="0" locked="0" layoutInCell="1" allowOverlap="1" wp14:anchorId="2617B1E3" wp14:editId="76101340">
            <wp:simplePos x="0" y="0"/>
            <wp:positionH relativeFrom="column">
              <wp:posOffset>4619625</wp:posOffset>
            </wp:positionH>
            <wp:positionV relativeFrom="paragraph">
              <wp:posOffset>304800</wp:posOffset>
            </wp:positionV>
            <wp:extent cx="2054535" cy="313349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y Library Wordin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535" cy="313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4562">
        <w:rPr>
          <w:b/>
          <w:sz w:val="24"/>
          <w:szCs w:val="28"/>
        </w:rPr>
        <w:t xml:space="preserve"> </w:t>
      </w:r>
      <w:r w:rsidRPr="007D4562">
        <w:rPr>
          <w:b/>
          <w:sz w:val="24"/>
          <w:szCs w:val="28"/>
        </w:rPr>
        <w:tab/>
      </w:r>
      <w:r w:rsidRPr="007D4562">
        <w:rPr>
          <w:b/>
          <w:sz w:val="32"/>
          <w:szCs w:val="28"/>
        </w:rPr>
        <w:t>Dannevirke Community</w:t>
      </w:r>
    </w:p>
    <w:p w14:paraId="7505F787" w14:textId="77777777" w:rsidR="00335ECA" w:rsidRPr="007D4562" w:rsidRDefault="00335ECA" w:rsidP="00A05CD1">
      <w:pPr>
        <w:tabs>
          <w:tab w:val="center" w:pos="8931"/>
        </w:tabs>
        <w:spacing w:before="120"/>
        <w:rPr>
          <w:b/>
          <w:sz w:val="24"/>
          <w:szCs w:val="28"/>
        </w:rPr>
      </w:pPr>
    </w:p>
    <w:p w14:paraId="00F5F221" w14:textId="77777777" w:rsidR="00335ECA" w:rsidRPr="007D4562" w:rsidRDefault="00825D4E" w:rsidP="00A05CD1">
      <w:pPr>
        <w:tabs>
          <w:tab w:val="center" w:pos="8931"/>
        </w:tabs>
        <w:spacing w:before="120"/>
        <w:rPr>
          <w:b/>
          <w:sz w:val="24"/>
          <w:szCs w:val="28"/>
        </w:rPr>
      </w:pPr>
      <w:r>
        <w:rPr>
          <w:b/>
          <w:noProof/>
          <w:sz w:val="24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1BF6A85" wp14:editId="07665C4B">
                <wp:simplePos x="0" y="0"/>
                <wp:positionH relativeFrom="column">
                  <wp:posOffset>5612860</wp:posOffset>
                </wp:positionH>
                <wp:positionV relativeFrom="paragraph">
                  <wp:posOffset>141983</wp:posOffset>
                </wp:positionV>
                <wp:extent cx="943583" cy="640823"/>
                <wp:effectExtent l="19050" t="19050" r="28575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3583" cy="6408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E6FF8" w14:textId="77777777" w:rsidR="00825D4E" w:rsidRPr="005C0B6F" w:rsidRDefault="00825D4E">
                            <w:pPr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BF6A8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441.95pt;margin-top:11.2pt;width:74.3pt;height:5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" fillcolor="white [3201]" strokecolor="red" strokeweight="2.25pt">
                <v:textbox>
                  <w:txbxContent>
                    <w:p w14:paraId="60EE6FF8" w14:textId="77777777" w:rsidR="00825D4E" w:rsidRPr="005C0B6F" w:rsidRDefault="00825D4E">
                      <w:pPr>
                        <w:rPr>
                          <w:sz w:val="72"/>
                          <w:szCs w:val="72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765687AB" w14:textId="77777777" w:rsidR="00335ECA" w:rsidRPr="005150DA" w:rsidRDefault="007D4562" w:rsidP="00825D4E">
      <w:pPr>
        <w:tabs>
          <w:tab w:val="center" w:pos="8931"/>
        </w:tabs>
        <w:spacing w:before="120"/>
        <w:jc w:val="center"/>
        <w:rPr>
          <w:b/>
          <w:sz w:val="44"/>
          <w:szCs w:val="28"/>
        </w:rPr>
      </w:pPr>
      <w:r w:rsidRPr="005150DA">
        <w:rPr>
          <w:b/>
          <w:sz w:val="44"/>
          <w:szCs w:val="28"/>
        </w:rPr>
        <w:t>MEMBERSHIP REGISTRATION FORM</w:t>
      </w:r>
    </w:p>
    <w:p w14:paraId="709FA75A" w14:textId="77777777" w:rsidR="00FD14EF" w:rsidRDefault="00FD14EF" w:rsidP="007D4562">
      <w:pPr>
        <w:tabs>
          <w:tab w:val="left" w:pos="1134"/>
          <w:tab w:val="center" w:leader="underscore" w:pos="5387"/>
          <w:tab w:val="right" w:leader="underscore" w:pos="10065"/>
        </w:tabs>
        <w:spacing w:before="120"/>
        <w:rPr>
          <w:sz w:val="24"/>
          <w:szCs w:val="28"/>
        </w:rPr>
      </w:pPr>
    </w:p>
    <w:p w14:paraId="37E41338" w14:textId="77777777" w:rsidR="00335ECA" w:rsidRPr="007D4562" w:rsidRDefault="00D85BFD" w:rsidP="007D4562">
      <w:pPr>
        <w:tabs>
          <w:tab w:val="left" w:pos="1134"/>
          <w:tab w:val="center" w:leader="underscore" w:pos="5387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>First Name</w:t>
      </w:r>
      <w:r w:rsidR="00335ECA" w:rsidRPr="007D4562">
        <w:rPr>
          <w:sz w:val="24"/>
          <w:szCs w:val="28"/>
        </w:rPr>
        <w:t>:</w:t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  <w:r w:rsidRPr="007D4562">
        <w:rPr>
          <w:sz w:val="24"/>
          <w:szCs w:val="28"/>
        </w:rPr>
        <w:t>Surname</w:t>
      </w:r>
      <w:r w:rsidR="00335ECA" w:rsidRPr="007D4562">
        <w:rPr>
          <w:sz w:val="24"/>
          <w:szCs w:val="28"/>
        </w:rPr>
        <w:t>:</w:t>
      </w:r>
      <w:r>
        <w:rPr>
          <w:sz w:val="24"/>
          <w:szCs w:val="28"/>
        </w:rPr>
        <w:t xml:space="preserve"> </w:t>
      </w:r>
      <w:r w:rsidR="007D4562" w:rsidRPr="007D4562">
        <w:rPr>
          <w:sz w:val="24"/>
          <w:szCs w:val="28"/>
        </w:rPr>
        <w:tab/>
      </w:r>
    </w:p>
    <w:p w14:paraId="43C217FF" w14:textId="21C41208" w:rsidR="00335ECA" w:rsidRPr="007D4562" w:rsidRDefault="00335ECA" w:rsidP="007D4562">
      <w:pPr>
        <w:tabs>
          <w:tab w:val="left" w:pos="1134"/>
          <w:tab w:val="center" w:leader="underscore" w:pos="5387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>Phone:</w:t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  <w:r w:rsidR="004A4E27" w:rsidRPr="007D4562">
        <w:rPr>
          <w:sz w:val="24"/>
          <w:szCs w:val="28"/>
        </w:rPr>
        <w:t>Cell phone</w:t>
      </w:r>
      <w:r w:rsidR="007D4562" w:rsidRPr="007D4562">
        <w:rPr>
          <w:sz w:val="24"/>
          <w:szCs w:val="28"/>
        </w:rPr>
        <w:t>:</w:t>
      </w:r>
      <w:r w:rsidR="007D4562" w:rsidRPr="007D4562">
        <w:rPr>
          <w:sz w:val="24"/>
          <w:szCs w:val="28"/>
        </w:rPr>
        <w:tab/>
      </w:r>
    </w:p>
    <w:p w14:paraId="081F6483" w14:textId="77777777" w:rsidR="00335ECA" w:rsidRPr="007D4562" w:rsidRDefault="00335ECA" w:rsidP="007D4562">
      <w:pPr>
        <w:tabs>
          <w:tab w:val="left" w:pos="1134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 xml:space="preserve">Address:  </w:t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</w:p>
    <w:p w14:paraId="375FA505" w14:textId="77777777" w:rsidR="007D4562" w:rsidRPr="007D4562" w:rsidRDefault="007D4562" w:rsidP="007D4562">
      <w:pPr>
        <w:tabs>
          <w:tab w:val="left" w:pos="1134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ab/>
      </w:r>
      <w:r w:rsidRPr="007D4562">
        <w:rPr>
          <w:sz w:val="24"/>
          <w:szCs w:val="28"/>
        </w:rPr>
        <w:tab/>
      </w:r>
      <w:r w:rsidRPr="007D4562">
        <w:rPr>
          <w:sz w:val="24"/>
          <w:szCs w:val="28"/>
        </w:rPr>
        <w:tab/>
      </w:r>
    </w:p>
    <w:p w14:paraId="6B4A89D4" w14:textId="77777777" w:rsidR="00335ECA" w:rsidRPr="007D4562" w:rsidRDefault="00335ECA" w:rsidP="007D4562">
      <w:pPr>
        <w:tabs>
          <w:tab w:val="left" w:pos="1134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 xml:space="preserve">Email:     </w:t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</w:p>
    <w:p w14:paraId="25968221" w14:textId="77777777" w:rsidR="007D4562" w:rsidRPr="007D4562" w:rsidRDefault="007D4562" w:rsidP="007D4562">
      <w:pPr>
        <w:tabs>
          <w:tab w:val="left" w:pos="1134"/>
          <w:tab w:val="right" w:leader="underscore" w:pos="10065"/>
        </w:tabs>
        <w:spacing w:before="120"/>
        <w:rPr>
          <w:sz w:val="24"/>
          <w:szCs w:val="28"/>
        </w:rPr>
      </w:pPr>
    </w:p>
    <w:p w14:paraId="1A0AE60F" w14:textId="77777777" w:rsidR="007D4562" w:rsidRPr="007D4562" w:rsidRDefault="007D4562" w:rsidP="007D4562">
      <w:pPr>
        <w:tabs>
          <w:tab w:val="left" w:pos="1134"/>
          <w:tab w:val="right" w:leader="underscore" w:pos="10065"/>
        </w:tabs>
        <w:spacing w:before="120"/>
        <w:rPr>
          <w:b/>
          <w:sz w:val="32"/>
          <w:szCs w:val="28"/>
        </w:rPr>
      </w:pPr>
      <w:r w:rsidRPr="007D4562">
        <w:rPr>
          <w:b/>
          <w:sz w:val="32"/>
          <w:szCs w:val="28"/>
        </w:rPr>
        <w:t>2</w:t>
      </w:r>
      <w:r w:rsidRPr="007D4562">
        <w:rPr>
          <w:b/>
          <w:sz w:val="32"/>
          <w:szCs w:val="28"/>
          <w:vertAlign w:val="superscript"/>
        </w:rPr>
        <w:t>ND</w:t>
      </w:r>
      <w:r w:rsidRPr="007D4562">
        <w:rPr>
          <w:b/>
          <w:sz w:val="32"/>
          <w:szCs w:val="28"/>
        </w:rPr>
        <w:t xml:space="preserve"> CONTACT</w:t>
      </w:r>
      <w:r w:rsidRPr="007D4562">
        <w:rPr>
          <w:sz w:val="32"/>
          <w:szCs w:val="28"/>
        </w:rPr>
        <w:t xml:space="preserve"> (not at same address)</w:t>
      </w:r>
    </w:p>
    <w:p w14:paraId="2F289E86" w14:textId="77777777" w:rsidR="007D4562" w:rsidRPr="007D4562" w:rsidRDefault="00D85BFD" w:rsidP="007D4562">
      <w:pPr>
        <w:tabs>
          <w:tab w:val="left" w:pos="1134"/>
          <w:tab w:val="center" w:leader="underscore" w:pos="5387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>First Name</w:t>
      </w:r>
      <w:r w:rsidR="007D4562" w:rsidRPr="007D4562">
        <w:rPr>
          <w:sz w:val="24"/>
          <w:szCs w:val="28"/>
        </w:rPr>
        <w:t>:</w:t>
      </w:r>
      <w:r w:rsidR="007D4562" w:rsidRPr="007D4562">
        <w:rPr>
          <w:sz w:val="24"/>
          <w:szCs w:val="28"/>
        </w:rPr>
        <w:tab/>
      </w:r>
      <w:r w:rsidR="007D4562" w:rsidRPr="007D4562">
        <w:rPr>
          <w:sz w:val="24"/>
          <w:szCs w:val="28"/>
        </w:rPr>
        <w:tab/>
      </w:r>
      <w:r w:rsidRPr="007D4562">
        <w:rPr>
          <w:sz w:val="24"/>
          <w:szCs w:val="28"/>
        </w:rPr>
        <w:t>Surname</w:t>
      </w:r>
      <w:r w:rsidR="007D4562" w:rsidRPr="007D4562">
        <w:rPr>
          <w:sz w:val="24"/>
          <w:szCs w:val="28"/>
        </w:rPr>
        <w:t>:</w:t>
      </w:r>
      <w:r>
        <w:rPr>
          <w:sz w:val="24"/>
          <w:szCs w:val="28"/>
        </w:rPr>
        <w:t xml:space="preserve"> </w:t>
      </w:r>
      <w:r w:rsidR="007D4562" w:rsidRPr="007D4562">
        <w:rPr>
          <w:sz w:val="24"/>
          <w:szCs w:val="28"/>
        </w:rPr>
        <w:tab/>
      </w:r>
    </w:p>
    <w:p w14:paraId="445642B0" w14:textId="77777777" w:rsidR="007D4562" w:rsidRPr="007D4562" w:rsidRDefault="007D4562" w:rsidP="007D4562">
      <w:pPr>
        <w:tabs>
          <w:tab w:val="left" w:pos="1134"/>
          <w:tab w:val="center" w:leader="underscore" w:pos="5387"/>
          <w:tab w:val="right" w:leader="underscore" w:pos="10065"/>
        </w:tabs>
        <w:spacing w:before="120"/>
        <w:rPr>
          <w:sz w:val="24"/>
          <w:szCs w:val="28"/>
        </w:rPr>
      </w:pPr>
      <w:r w:rsidRPr="007D4562">
        <w:rPr>
          <w:sz w:val="24"/>
          <w:szCs w:val="28"/>
        </w:rPr>
        <w:t>Phone:</w:t>
      </w:r>
      <w:r w:rsidRPr="007D4562">
        <w:rPr>
          <w:sz w:val="24"/>
          <w:szCs w:val="28"/>
        </w:rPr>
        <w:tab/>
      </w:r>
      <w:r w:rsidRPr="007D4562">
        <w:rPr>
          <w:sz w:val="24"/>
          <w:szCs w:val="28"/>
        </w:rPr>
        <w:tab/>
        <w:t>Relationship:</w:t>
      </w:r>
      <w:r w:rsidRPr="007D4562">
        <w:rPr>
          <w:sz w:val="24"/>
          <w:szCs w:val="28"/>
        </w:rPr>
        <w:tab/>
      </w:r>
    </w:p>
    <w:p w14:paraId="3C4922C5" w14:textId="77777777" w:rsidR="007D4562" w:rsidRPr="007D4562" w:rsidRDefault="007D4562" w:rsidP="007D4562">
      <w:pPr>
        <w:tabs>
          <w:tab w:val="left" w:pos="1134"/>
          <w:tab w:val="right" w:leader="underscore" w:pos="10065"/>
        </w:tabs>
        <w:spacing w:before="120"/>
        <w:rPr>
          <w:sz w:val="2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7D4562" w:rsidRPr="005150DA" w14:paraId="48689875" w14:textId="77777777" w:rsidTr="007D4562">
        <w:tc>
          <w:tcPr>
            <w:tcW w:w="5228" w:type="dxa"/>
          </w:tcPr>
          <w:p w14:paraId="5CC7A852" w14:textId="77777777" w:rsidR="007D4562" w:rsidRPr="005150DA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jc w:val="center"/>
              <w:rPr>
                <w:b/>
                <w:sz w:val="28"/>
                <w:szCs w:val="28"/>
              </w:rPr>
            </w:pPr>
            <w:r w:rsidRPr="005150DA">
              <w:rPr>
                <w:b/>
                <w:sz w:val="28"/>
                <w:szCs w:val="28"/>
              </w:rPr>
              <w:t>Child/ren’s Names:</w:t>
            </w:r>
          </w:p>
        </w:tc>
        <w:tc>
          <w:tcPr>
            <w:tcW w:w="5228" w:type="dxa"/>
          </w:tcPr>
          <w:p w14:paraId="729139F0" w14:textId="77777777" w:rsidR="007D4562" w:rsidRPr="005150DA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jc w:val="center"/>
              <w:rPr>
                <w:b/>
                <w:sz w:val="28"/>
                <w:szCs w:val="28"/>
              </w:rPr>
            </w:pPr>
            <w:r w:rsidRPr="005150DA">
              <w:rPr>
                <w:b/>
                <w:sz w:val="28"/>
                <w:szCs w:val="28"/>
              </w:rPr>
              <w:t>Date of Birth</w:t>
            </w:r>
          </w:p>
        </w:tc>
      </w:tr>
      <w:tr w:rsidR="007D4562" w:rsidRPr="007D4562" w14:paraId="4E4DCD82" w14:textId="77777777" w:rsidTr="007D4562">
        <w:tc>
          <w:tcPr>
            <w:tcW w:w="5228" w:type="dxa"/>
          </w:tcPr>
          <w:p w14:paraId="6FADAC79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  <w:tc>
          <w:tcPr>
            <w:tcW w:w="5228" w:type="dxa"/>
          </w:tcPr>
          <w:p w14:paraId="74BE9457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</w:tr>
      <w:tr w:rsidR="007D4562" w:rsidRPr="007D4562" w14:paraId="5D2E21B9" w14:textId="77777777" w:rsidTr="007D4562">
        <w:tc>
          <w:tcPr>
            <w:tcW w:w="5228" w:type="dxa"/>
          </w:tcPr>
          <w:p w14:paraId="19D1D077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  <w:tc>
          <w:tcPr>
            <w:tcW w:w="5228" w:type="dxa"/>
          </w:tcPr>
          <w:p w14:paraId="21372FB6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</w:tr>
      <w:tr w:rsidR="007D4562" w:rsidRPr="007D4562" w14:paraId="454293C0" w14:textId="77777777" w:rsidTr="007D4562">
        <w:tc>
          <w:tcPr>
            <w:tcW w:w="5228" w:type="dxa"/>
          </w:tcPr>
          <w:p w14:paraId="4DD0906C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  <w:tc>
          <w:tcPr>
            <w:tcW w:w="5228" w:type="dxa"/>
          </w:tcPr>
          <w:p w14:paraId="55414D62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</w:tr>
      <w:tr w:rsidR="007D4562" w:rsidRPr="007D4562" w14:paraId="6F616EA5" w14:textId="77777777" w:rsidTr="007D4562">
        <w:tc>
          <w:tcPr>
            <w:tcW w:w="5228" w:type="dxa"/>
          </w:tcPr>
          <w:p w14:paraId="262AFCDA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  <w:tc>
          <w:tcPr>
            <w:tcW w:w="5228" w:type="dxa"/>
          </w:tcPr>
          <w:p w14:paraId="5A32F157" w14:textId="77777777" w:rsidR="007D4562" w:rsidRPr="007D4562" w:rsidRDefault="007D4562" w:rsidP="007D4562">
            <w:pPr>
              <w:tabs>
                <w:tab w:val="left" w:pos="1134"/>
                <w:tab w:val="right" w:leader="underscore" w:pos="10065"/>
              </w:tabs>
              <w:spacing w:before="120"/>
              <w:rPr>
                <w:sz w:val="24"/>
                <w:szCs w:val="28"/>
              </w:rPr>
            </w:pPr>
          </w:p>
        </w:tc>
      </w:tr>
    </w:tbl>
    <w:p w14:paraId="07DE9A32" w14:textId="77777777" w:rsidR="007D4562" w:rsidRPr="007D4562" w:rsidRDefault="007D4562" w:rsidP="007D4562">
      <w:pPr>
        <w:tabs>
          <w:tab w:val="left" w:pos="1134"/>
          <w:tab w:val="right" w:leader="underscore" w:pos="10065"/>
        </w:tabs>
        <w:spacing w:before="120"/>
        <w:rPr>
          <w:sz w:val="24"/>
          <w:szCs w:val="28"/>
        </w:rPr>
      </w:pPr>
    </w:p>
    <w:p w14:paraId="01CE1329" w14:textId="77777777" w:rsidR="00335ECA" w:rsidRPr="003060BC" w:rsidRDefault="005150DA" w:rsidP="007D4562">
      <w:pPr>
        <w:spacing w:before="120"/>
        <w:rPr>
          <w:b/>
          <w:sz w:val="24"/>
          <w:szCs w:val="28"/>
        </w:rPr>
      </w:pPr>
      <w:r w:rsidRPr="005150DA">
        <w:rPr>
          <w:b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EF52E7" wp14:editId="044C67D3">
                <wp:simplePos x="0" y="0"/>
                <wp:positionH relativeFrom="column">
                  <wp:posOffset>3962400</wp:posOffset>
                </wp:positionH>
                <wp:positionV relativeFrom="paragraph">
                  <wp:posOffset>8890</wp:posOffset>
                </wp:positionV>
                <wp:extent cx="238125" cy="23812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680D17" id="Rectangle 2" o:spid="_x0000_s1026" style="position:absolute;margin-left:312pt;margin-top:.7pt;width:18.7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" fillcolor="white [3212]" strokecolor="red" strokeweight="1pt"/>
            </w:pict>
          </mc:Fallback>
        </mc:AlternateContent>
      </w:r>
      <w:r w:rsidRPr="005150DA">
        <w:rPr>
          <w:b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37BF88" wp14:editId="2FBB6886">
                <wp:simplePos x="0" y="0"/>
                <wp:positionH relativeFrom="column">
                  <wp:posOffset>5019675</wp:posOffset>
                </wp:positionH>
                <wp:positionV relativeFrom="paragraph">
                  <wp:posOffset>8890</wp:posOffset>
                </wp:positionV>
                <wp:extent cx="238125" cy="2381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2CA44" id="Rectangle 3" o:spid="_x0000_s1026" style="position:absolute;margin-left:395.25pt;margin-top:.7pt;width:18.7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" fillcolor="white [3212]" strokecolor="black [3213]" strokeweight="1pt"/>
            </w:pict>
          </mc:Fallback>
        </mc:AlternateContent>
      </w:r>
      <w:r w:rsidR="007D4562" w:rsidRPr="005150DA">
        <w:rPr>
          <w:b/>
          <w:sz w:val="28"/>
          <w:szCs w:val="28"/>
        </w:rPr>
        <w:t>Are you interested in helping as a volunteer?</w:t>
      </w:r>
      <w:r w:rsidR="007D4562" w:rsidRPr="003060BC">
        <w:rPr>
          <w:b/>
          <w:sz w:val="24"/>
          <w:szCs w:val="28"/>
        </w:rPr>
        <w:tab/>
      </w:r>
      <w:r w:rsidR="007D4562" w:rsidRPr="004A2FF4">
        <w:rPr>
          <w:b/>
          <w:color w:val="FF0000"/>
          <w:sz w:val="24"/>
          <w:szCs w:val="28"/>
        </w:rPr>
        <w:t xml:space="preserve">Yes          </w:t>
      </w:r>
      <w:r w:rsidR="007D4562" w:rsidRPr="003060BC">
        <w:rPr>
          <w:b/>
          <w:sz w:val="24"/>
          <w:szCs w:val="28"/>
        </w:rPr>
        <w:t xml:space="preserve">               No </w:t>
      </w:r>
    </w:p>
    <w:p w14:paraId="59C1B8B3" w14:textId="77777777" w:rsidR="007D4562" w:rsidRPr="00C164E4" w:rsidRDefault="007D4562" w:rsidP="00A05CD1">
      <w:pPr>
        <w:tabs>
          <w:tab w:val="center" w:pos="8931"/>
        </w:tabs>
        <w:spacing w:before="120"/>
        <w:rPr>
          <w:sz w:val="20"/>
          <w:szCs w:val="28"/>
        </w:rPr>
      </w:pPr>
      <w:r w:rsidRPr="007D4562">
        <w:rPr>
          <w:sz w:val="20"/>
          <w:szCs w:val="28"/>
        </w:rPr>
        <w:t>(These are some of the ways you could help:  Fundraising, administration, sewing, toy maintenance, funding applications, committee support, cleaning, publicity, IT support, handyperson……)</w:t>
      </w:r>
    </w:p>
    <w:p w14:paraId="77D79CB1" w14:textId="77777777" w:rsidR="003060BC" w:rsidRDefault="007D4562" w:rsidP="00A05CD1">
      <w:pPr>
        <w:tabs>
          <w:tab w:val="center" w:pos="8931"/>
        </w:tabs>
        <w:spacing w:before="120"/>
        <w:rPr>
          <w:noProof/>
          <w:sz w:val="24"/>
          <w:szCs w:val="28"/>
          <w:lang w:eastAsia="en-NZ"/>
        </w:rPr>
      </w:pPr>
      <w:r w:rsidRPr="007D4562">
        <w:rPr>
          <w:b/>
          <w:sz w:val="28"/>
          <w:szCs w:val="28"/>
        </w:rPr>
        <w:t>Membership:</w:t>
      </w:r>
      <w:r w:rsidR="003060BC" w:rsidRPr="003060BC">
        <w:rPr>
          <w:noProof/>
          <w:sz w:val="24"/>
          <w:szCs w:val="28"/>
          <w:lang w:eastAsia="en-NZ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060BC" w14:paraId="2713396D" w14:textId="77777777" w:rsidTr="003060BC">
        <w:tc>
          <w:tcPr>
            <w:tcW w:w="3485" w:type="dxa"/>
          </w:tcPr>
          <w:p w14:paraId="25A33833" w14:textId="77777777" w:rsidR="003060BC" w:rsidRPr="00662DE3" w:rsidRDefault="003060BC" w:rsidP="00A05CD1">
            <w:pPr>
              <w:tabs>
                <w:tab w:val="center" w:pos="8931"/>
              </w:tabs>
              <w:spacing w:before="120"/>
              <w:rPr>
                <w:b/>
                <w:sz w:val="24"/>
                <w:szCs w:val="28"/>
              </w:rPr>
            </w:pPr>
            <w:r w:rsidRPr="00662DE3">
              <w:rPr>
                <w:b/>
                <w:noProof/>
                <w:sz w:val="24"/>
                <w:szCs w:val="2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3A5A54A" wp14:editId="44C2D2BC">
                      <wp:simplePos x="0" y="0"/>
                      <wp:positionH relativeFrom="column">
                        <wp:posOffset>1250950</wp:posOffset>
                      </wp:positionH>
                      <wp:positionV relativeFrom="paragraph">
                        <wp:posOffset>102870</wp:posOffset>
                      </wp:positionV>
                      <wp:extent cx="238125" cy="23812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E96207" id="Rectangle 6" o:spid="_x0000_s1026" style="position:absolute;margin-left:98.5pt;margin-top:8.1pt;width:18.75pt;height:1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" fillcolor="white [3212]" strokecolor="black [3213]" strokeweight="1pt"/>
                  </w:pict>
                </mc:Fallback>
              </mc:AlternateContent>
            </w:r>
            <w:r w:rsidR="003D08E9" w:rsidRPr="00662DE3">
              <w:rPr>
                <w:b/>
                <w:sz w:val="24"/>
                <w:szCs w:val="28"/>
              </w:rPr>
              <w:t>12 months</w:t>
            </w:r>
            <w:r w:rsidR="003D08E9" w:rsidRPr="00662DE3">
              <w:rPr>
                <w:b/>
                <w:sz w:val="24"/>
                <w:szCs w:val="28"/>
              </w:rPr>
              <w:br/>
              <w:t>$45</w:t>
            </w:r>
          </w:p>
        </w:tc>
        <w:tc>
          <w:tcPr>
            <w:tcW w:w="3485" w:type="dxa"/>
          </w:tcPr>
          <w:p w14:paraId="01AFC6C9" w14:textId="77777777" w:rsidR="003060BC" w:rsidRPr="00662DE3" w:rsidRDefault="003060BC" w:rsidP="00A05CD1">
            <w:pPr>
              <w:tabs>
                <w:tab w:val="center" w:pos="8931"/>
              </w:tabs>
              <w:spacing w:before="120"/>
              <w:rPr>
                <w:b/>
                <w:sz w:val="24"/>
                <w:szCs w:val="28"/>
              </w:rPr>
            </w:pPr>
            <w:r w:rsidRPr="00662DE3">
              <w:rPr>
                <w:b/>
                <w:noProof/>
                <w:sz w:val="24"/>
                <w:szCs w:val="2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11B61C0" wp14:editId="1281A200">
                      <wp:simplePos x="0" y="0"/>
                      <wp:positionH relativeFrom="column">
                        <wp:posOffset>1325245</wp:posOffset>
                      </wp:positionH>
                      <wp:positionV relativeFrom="paragraph">
                        <wp:posOffset>101600</wp:posOffset>
                      </wp:positionV>
                      <wp:extent cx="238125" cy="23812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09B9A9" id="Rectangle 7" o:spid="_x0000_s1026" style="position:absolute;margin-left:104.35pt;margin-top:8pt;width:18.75pt;height:18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" fillcolor="white [3212]" strokecolor="black [3213]" strokeweight="1pt"/>
                  </w:pict>
                </mc:Fallback>
              </mc:AlternateContent>
            </w:r>
            <w:r w:rsidR="003D08E9" w:rsidRPr="00662DE3">
              <w:rPr>
                <w:b/>
                <w:sz w:val="24"/>
                <w:szCs w:val="28"/>
              </w:rPr>
              <w:t>Term Rental</w:t>
            </w:r>
            <w:r w:rsidR="003D08E9" w:rsidRPr="00662DE3">
              <w:rPr>
                <w:b/>
                <w:sz w:val="24"/>
                <w:szCs w:val="28"/>
              </w:rPr>
              <w:br/>
              <w:t>$15</w:t>
            </w:r>
            <w:r w:rsidRPr="00662DE3">
              <w:rPr>
                <w:b/>
                <w:sz w:val="24"/>
                <w:szCs w:val="28"/>
              </w:rPr>
              <w:br/>
              <w:t>(payable at start of each term)</w:t>
            </w:r>
          </w:p>
        </w:tc>
        <w:tc>
          <w:tcPr>
            <w:tcW w:w="3486" w:type="dxa"/>
          </w:tcPr>
          <w:p w14:paraId="4F69C0B8" w14:textId="77777777" w:rsidR="003060BC" w:rsidRPr="00662DE3" w:rsidRDefault="003060BC" w:rsidP="00A05CD1">
            <w:pPr>
              <w:tabs>
                <w:tab w:val="center" w:pos="8931"/>
              </w:tabs>
              <w:spacing w:before="120"/>
              <w:rPr>
                <w:b/>
                <w:sz w:val="24"/>
                <w:szCs w:val="28"/>
              </w:rPr>
            </w:pPr>
            <w:r w:rsidRPr="00662DE3">
              <w:rPr>
                <w:b/>
                <w:noProof/>
                <w:sz w:val="24"/>
                <w:szCs w:val="2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23083AA" wp14:editId="6A37CF6F">
                      <wp:simplePos x="0" y="0"/>
                      <wp:positionH relativeFrom="column">
                        <wp:posOffset>1341120</wp:posOffset>
                      </wp:positionH>
                      <wp:positionV relativeFrom="paragraph">
                        <wp:posOffset>101600</wp:posOffset>
                      </wp:positionV>
                      <wp:extent cx="238125" cy="2381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C40524" id="Rectangle 8" o:spid="_x0000_s1026" style="position:absolute;margin-left:105.6pt;margin-top:8pt;width:18.75pt;height:18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" fillcolor="white [3212]" strokecolor="black [3213]" strokeweight="1pt"/>
                  </w:pict>
                </mc:Fallback>
              </mc:AlternateContent>
            </w:r>
            <w:r w:rsidRPr="00662DE3">
              <w:rPr>
                <w:b/>
                <w:sz w:val="24"/>
                <w:szCs w:val="28"/>
              </w:rPr>
              <w:t>Holiday Hire</w:t>
            </w:r>
            <w:r w:rsidRPr="00662DE3">
              <w:rPr>
                <w:b/>
                <w:sz w:val="24"/>
                <w:szCs w:val="28"/>
              </w:rPr>
              <w:br/>
              <w:t>$15</w:t>
            </w:r>
          </w:p>
        </w:tc>
      </w:tr>
    </w:tbl>
    <w:p w14:paraId="278EC844" w14:textId="77777777" w:rsidR="00BA2028" w:rsidRPr="00BA2028" w:rsidRDefault="00BA2028" w:rsidP="00C164E4">
      <w:pPr>
        <w:tabs>
          <w:tab w:val="center" w:pos="8931"/>
        </w:tabs>
        <w:spacing w:before="120" w:after="120"/>
        <w:rPr>
          <w:b/>
          <w:sz w:val="10"/>
          <w:szCs w:val="10"/>
        </w:rPr>
      </w:pPr>
    </w:p>
    <w:p w14:paraId="2BA59EFD" w14:textId="77777777" w:rsidR="007D4562" w:rsidRPr="007361B6" w:rsidRDefault="007361B6" w:rsidP="00C164E4">
      <w:pPr>
        <w:tabs>
          <w:tab w:val="center" w:pos="8931"/>
        </w:tabs>
        <w:spacing w:before="120" w:after="120"/>
        <w:rPr>
          <w:b/>
          <w:sz w:val="28"/>
          <w:szCs w:val="28"/>
        </w:rPr>
      </w:pPr>
      <w:r>
        <w:rPr>
          <w:b/>
          <w:sz w:val="28"/>
          <w:szCs w:val="28"/>
        </w:rPr>
        <w:t>Photos</w:t>
      </w:r>
      <w:r w:rsidR="00C164E4" w:rsidRPr="007361B6">
        <w:rPr>
          <w:b/>
          <w:sz w:val="28"/>
          <w:szCs w:val="28"/>
        </w:rPr>
        <w:t>:</w:t>
      </w:r>
    </w:p>
    <w:p w14:paraId="0BD111ED" w14:textId="77777777" w:rsidR="00C164E4" w:rsidRDefault="00C164E4" w:rsidP="00C164E4">
      <w:pPr>
        <w:tabs>
          <w:tab w:val="center" w:pos="8931"/>
        </w:tabs>
        <w:spacing w:before="120" w:after="120"/>
        <w:rPr>
          <w:sz w:val="24"/>
          <w:szCs w:val="28"/>
        </w:rPr>
      </w:pPr>
      <w:r>
        <w:rPr>
          <w:sz w:val="24"/>
          <w:szCs w:val="28"/>
        </w:rPr>
        <w:t>Are you happy to have photos of your child/children taken and published on Facebook, accountability forms, brochures or Toy Library publicity?</w:t>
      </w:r>
    </w:p>
    <w:tbl>
      <w:tblPr>
        <w:tblStyle w:val="TableGrid"/>
        <w:tblW w:w="10587" w:type="dxa"/>
        <w:tblLook w:val="04A0" w:firstRow="1" w:lastRow="0" w:firstColumn="1" w:lastColumn="0" w:noHBand="0" w:noVBand="1"/>
      </w:tblPr>
      <w:tblGrid>
        <w:gridCol w:w="3529"/>
        <w:gridCol w:w="3529"/>
        <w:gridCol w:w="3529"/>
      </w:tblGrid>
      <w:tr w:rsidR="00C164E4" w14:paraId="4A6F342E" w14:textId="77777777" w:rsidTr="005556D4">
        <w:trPr>
          <w:trHeight w:val="232"/>
        </w:trPr>
        <w:tc>
          <w:tcPr>
            <w:tcW w:w="3529" w:type="dxa"/>
          </w:tcPr>
          <w:p w14:paraId="6EA9658C" w14:textId="77777777" w:rsidR="00C164E4" w:rsidRPr="00662DE3" w:rsidRDefault="00C164E4" w:rsidP="00264EDF">
            <w:pPr>
              <w:tabs>
                <w:tab w:val="center" w:pos="8931"/>
              </w:tabs>
              <w:spacing w:before="120"/>
              <w:rPr>
                <w:b/>
                <w:color w:val="FF0000"/>
                <w:sz w:val="24"/>
                <w:szCs w:val="28"/>
              </w:rPr>
            </w:pPr>
            <w:r w:rsidRPr="00662DE3">
              <w:rPr>
                <w:b/>
                <w:noProof/>
                <w:color w:val="FF0000"/>
                <w:sz w:val="24"/>
                <w:szCs w:val="2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A1DC022" wp14:editId="6260C299">
                      <wp:simplePos x="0" y="0"/>
                      <wp:positionH relativeFrom="column">
                        <wp:posOffset>1250950</wp:posOffset>
                      </wp:positionH>
                      <wp:positionV relativeFrom="paragraph">
                        <wp:posOffset>64770</wp:posOffset>
                      </wp:positionV>
                      <wp:extent cx="238125" cy="23812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84D8CA" id="Rectangle 4" o:spid="_x0000_s1026" style="position:absolute;margin-left:98.5pt;margin-top:5.1pt;width:18.75pt;height:18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" fillcolor="window" strokecolor="red" strokeweight="1pt"/>
                  </w:pict>
                </mc:Fallback>
              </mc:AlternateContent>
            </w:r>
            <w:r w:rsidRPr="00662DE3">
              <w:rPr>
                <w:b/>
                <w:color w:val="FF0000"/>
                <w:sz w:val="24"/>
                <w:szCs w:val="28"/>
              </w:rPr>
              <w:t>YES</w:t>
            </w:r>
          </w:p>
          <w:p w14:paraId="73A98B64" w14:textId="77777777" w:rsidR="00C164E4" w:rsidRDefault="00C164E4" w:rsidP="00264EDF">
            <w:pPr>
              <w:tabs>
                <w:tab w:val="center" w:pos="8931"/>
              </w:tabs>
              <w:spacing w:before="120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I am happy to have photos of my child used as needed.</w:t>
            </w:r>
            <w:r>
              <w:rPr>
                <w:sz w:val="24"/>
                <w:szCs w:val="28"/>
              </w:rPr>
              <w:br/>
            </w:r>
          </w:p>
        </w:tc>
        <w:tc>
          <w:tcPr>
            <w:tcW w:w="3529" w:type="dxa"/>
          </w:tcPr>
          <w:p w14:paraId="4A556BF2" w14:textId="77777777" w:rsidR="00C164E4" w:rsidRPr="00662DE3" w:rsidRDefault="00C164E4" w:rsidP="00264EDF">
            <w:pPr>
              <w:tabs>
                <w:tab w:val="center" w:pos="8931"/>
              </w:tabs>
              <w:spacing w:before="120"/>
              <w:rPr>
                <w:b/>
                <w:sz w:val="24"/>
                <w:szCs w:val="28"/>
              </w:rPr>
            </w:pPr>
            <w:r w:rsidRPr="00662DE3">
              <w:rPr>
                <w:b/>
                <w:noProof/>
                <w:sz w:val="24"/>
                <w:szCs w:val="2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516574D" wp14:editId="351FF825">
                      <wp:simplePos x="0" y="0"/>
                      <wp:positionH relativeFrom="column">
                        <wp:posOffset>1325245</wp:posOffset>
                      </wp:positionH>
                      <wp:positionV relativeFrom="paragraph">
                        <wp:posOffset>73025</wp:posOffset>
                      </wp:positionV>
                      <wp:extent cx="238125" cy="23812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6CF798" id="Rectangle 5" o:spid="_x0000_s1026" style="position:absolute;margin-left:104.35pt;margin-top:5.75pt;width:18.75pt;height:1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Om9dwIAABQ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" fillcolor="window" strokecolor="windowText" strokeweight="1pt"/>
                  </w:pict>
                </mc:Fallback>
              </mc:AlternateContent>
            </w:r>
            <w:r w:rsidRPr="00662DE3">
              <w:rPr>
                <w:b/>
                <w:sz w:val="24"/>
                <w:szCs w:val="28"/>
              </w:rPr>
              <w:t>NO</w:t>
            </w:r>
          </w:p>
          <w:p w14:paraId="4A1AFD0D" w14:textId="77777777" w:rsidR="00C164E4" w:rsidRDefault="00C164E4" w:rsidP="00264EDF">
            <w:pPr>
              <w:tabs>
                <w:tab w:val="center" w:pos="8931"/>
              </w:tabs>
              <w:spacing w:before="120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I do not want any photos of my child taken or used.</w:t>
            </w:r>
          </w:p>
        </w:tc>
        <w:tc>
          <w:tcPr>
            <w:tcW w:w="3529" w:type="dxa"/>
          </w:tcPr>
          <w:p w14:paraId="086AC946" w14:textId="77777777" w:rsidR="00C164E4" w:rsidRPr="00662DE3" w:rsidRDefault="00C164E4" w:rsidP="00264EDF">
            <w:pPr>
              <w:tabs>
                <w:tab w:val="center" w:pos="8931"/>
              </w:tabs>
              <w:spacing w:before="120"/>
              <w:rPr>
                <w:b/>
                <w:color w:val="0070C0"/>
                <w:sz w:val="24"/>
                <w:szCs w:val="28"/>
              </w:rPr>
            </w:pPr>
            <w:r w:rsidRPr="00662DE3">
              <w:rPr>
                <w:b/>
                <w:noProof/>
                <w:color w:val="0070C0"/>
                <w:sz w:val="24"/>
                <w:szCs w:val="2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67F6EBF" wp14:editId="01C85DEC">
                      <wp:simplePos x="0" y="0"/>
                      <wp:positionH relativeFrom="column">
                        <wp:posOffset>1341120</wp:posOffset>
                      </wp:positionH>
                      <wp:positionV relativeFrom="paragraph">
                        <wp:posOffset>73025</wp:posOffset>
                      </wp:positionV>
                      <wp:extent cx="238125" cy="238125"/>
                      <wp:effectExtent l="0" t="0" r="28575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00B0F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536C85" id="Rectangle 10" o:spid="_x0000_s1026" style="position:absolute;margin-left:105.6pt;margin-top:5.75pt;width:18.75pt;height:18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" fillcolor="window" strokecolor="#00b0f0" strokeweight="1pt"/>
                  </w:pict>
                </mc:Fallback>
              </mc:AlternateContent>
            </w:r>
            <w:r w:rsidRPr="00662DE3">
              <w:rPr>
                <w:b/>
                <w:color w:val="0070C0"/>
                <w:sz w:val="24"/>
                <w:szCs w:val="28"/>
              </w:rPr>
              <w:t>MAYBE</w:t>
            </w:r>
          </w:p>
          <w:p w14:paraId="03B824FA" w14:textId="77777777" w:rsidR="00C164E4" w:rsidRDefault="00C164E4" w:rsidP="00264EDF">
            <w:pPr>
              <w:tabs>
                <w:tab w:val="center" w:pos="8931"/>
              </w:tabs>
              <w:spacing w:before="120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It depends</w:t>
            </w:r>
            <w:r w:rsidR="007361B6">
              <w:rPr>
                <w:sz w:val="24"/>
                <w:szCs w:val="28"/>
              </w:rPr>
              <w:t xml:space="preserve"> on</w:t>
            </w:r>
            <w:r>
              <w:rPr>
                <w:sz w:val="24"/>
                <w:szCs w:val="28"/>
              </w:rPr>
              <w:t xml:space="preserve"> what it’s for – please ask first.</w:t>
            </w:r>
          </w:p>
        </w:tc>
      </w:tr>
    </w:tbl>
    <w:p w14:paraId="2731ACBE" w14:textId="77777777" w:rsidR="00C164E4" w:rsidRDefault="00C164E4" w:rsidP="00A05CD1">
      <w:pPr>
        <w:tabs>
          <w:tab w:val="center" w:pos="8931"/>
        </w:tabs>
        <w:spacing w:before="120"/>
        <w:rPr>
          <w:b/>
          <w:sz w:val="28"/>
          <w:szCs w:val="28"/>
        </w:rPr>
      </w:pPr>
    </w:p>
    <w:p w14:paraId="37BCBB4F" w14:textId="77777777" w:rsidR="003060BC" w:rsidRPr="00A03909" w:rsidRDefault="00A03909" w:rsidP="00DA1868">
      <w:pPr>
        <w:tabs>
          <w:tab w:val="center" w:pos="8931"/>
        </w:tabs>
        <w:spacing w:before="120" w:after="0"/>
        <w:rPr>
          <w:b/>
          <w:sz w:val="28"/>
          <w:szCs w:val="28"/>
        </w:rPr>
      </w:pPr>
      <w:r w:rsidRPr="00A03909">
        <w:rPr>
          <w:b/>
          <w:sz w:val="28"/>
          <w:szCs w:val="28"/>
        </w:rPr>
        <w:t>Damaged Items Policy:</w:t>
      </w:r>
    </w:p>
    <w:p w14:paraId="5E6A87B6" w14:textId="73501314" w:rsidR="00C164E4" w:rsidRDefault="003341F9" w:rsidP="00C164E4">
      <w:pPr>
        <w:tabs>
          <w:tab w:val="center" w:pos="8931"/>
        </w:tabs>
        <w:spacing w:before="120"/>
        <w:rPr>
          <w:sz w:val="24"/>
          <w:szCs w:val="28"/>
        </w:rPr>
      </w:pPr>
      <w:r>
        <w:rPr>
          <w:sz w:val="24"/>
          <w:szCs w:val="28"/>
        </w:rPr>
        <w:t>If a major break occurs that renders the toy unsafe or unusable, then we would appreciate you replacing it with the same or similar item (it doesn’t have to be new- e.g., Buy &amp; Sell; Trade</w:t>
      </w:r>
      <w:r w:rsidR="00053AB9">
        <w:rPr>
          <w:sz w:val="24"/>
          <w:szCs w:val="28"/>
        </w:rPr>
        <w:t xml:space="preserve"> M</w:t>
      </w:r>
      <w:r>
        <w:rPr>
          <w:sz w:val="24"/>
          <w:szCs w:val="28"/>
        </w:rPr>
        <w:t>e).</w:t>
      </w:r>
    </w:p>
    <w:p w14:paraId="61F8D742" w14:textId="77777777" w:rsidR="00DA1868" w:rsidRDefault="00DA1868" w:rsidP="00C164E4">
      <w:pPr>
        <w:tabs>
          <w:tab w:val="center" w:pos="8931"/>
        </w:tabs>
        <w:spacing w:before="120"/>
        <w:rPr>
          <w:sz w:val="24"/>
          <w:szCs w:val="28"/>
        </w:rPr>
      </w:pPr>
    </w:p>
    <w:p w14:paraId="37E52BEE" w14:textId="77777777" w:rsidR="003060BC" w:rsidRPr="00C164E4" w:rsidRDefault="003060BC" w:rsidP="00DA1868">
      <w:pPr>
        <w:tabs>
          <w:tab w:val="center" w:pos="8931"/>
        </w:tabs>
        <w:spacing w:before="120" w:after="0"/>
        <w:rPr>
          <w:sz w:val="24"/>
          <w:szCs w:val="28"/>
        </w:rPr>
      </w:pPr>
      <w:r w:rsidRPr="00A03909">
        <w:rPr>
          <w:b/>
          <w:sz w:val="28"/>
          <w:szCs w:val="28"/>
        </w:rPr>
        <w:t>Liability:</w:t>
      </w:r>
    </w:p>
    <w:p w14:paraId="6DD328FE" w14:textId="67CFCDC6" w:rsidR="00EB67FB" w:rsidRPr="00EB67FB" w:rsidRDefault="00EB67FB" w:rsidP="00EB67FB">
      <w:pPr>
        <w:rPr>
          <w:sz w:val="24"/>
          <w:szCs w:val="24"/>
        </w:rPr>
      </w:pPr>
      <w:r w:rsidRPr="00EB67FB">
        <w:rPr>
          <w:sz w:val="24"/>
          <w:szCs w:val="24"/>
        </w:rPr>
        <w:t xml:space="preserve">Here at the </w:t>
      </w:r>
      <w:r w:rsidRPr="00EB67FB">
        <w:rPr>
          <w:b/>
          <w:sz w:val="24"/>
          <w:szCs w:val="24"/>
        </w:rPr>
        <w:t xml:space="preserve">Dannevirke Community Toy Library </w:t>
      </w:r>
      <w:r w:rsidRPr="00EB67FB">
        <w:rPr>
          <w:sz w:val="24"/>
          <w:szCs w:val="24"/>
        </w:rPr>
        <w:t xml:space="preserve">(DCTL), we do our utmost to comply with the </w:t>
      </w:r>
      <w:r w:rsidRPr="00EB67FB">
        <w:rPr>
          <w:b/>
          <w:sz w:val="24"/>
          <w:szCs w:val="24"/>
        </w:rPr>
        <w:t>Health and Safety at Work Act</w:t>
      </w:r>
      <w:r w:rsidR="00DA1868">
        <w:rPr>
          <w:b/>
          <w:sz w:val="24"/>
          <w:szCs w:val="24"/>
        </w:rPr>
        <w:t>.</w:t>
      </w:r>
    </w:p>
    <w:p w14:paraId="58D888D1" w14:textId="77777777" w:rsidR="00EB67FB" w:rsidRPr="00EB67FB" w:rsidRDefault="00EB67FB" w:rsidP="00EB67FB">
      <w:pPr>
        <w:rPr>
          <w:sz w:val="24"/>
          <w:szCs w:val="24"/>
        </w:rPr>
      </w:pPr>
      <w:r w:rsidRPr="00EB67FB">
        <w:rPr>
          <w:sz w:val="24"/>
          <w:szCs w:val="24"/>
        </w:rPr>
        <w:t>Through a consultative process we endeavour to advise you of suitable age and ability appropriate toys for your child(ren).</w:t>
      </w:r>
    </w:p>
    <w:p w14:paraId="06058D2D" w14:textId="77777777" w:rsidR="00EB67FB" w:rsidRPr="00EB67FB" w:rsidRDefault="00EB67FB" w:rsidP="00EB67FB">
      <w:pPr>
        <w:rPr>
          <w:sz w:val="24"/>
          <w:szCs w:val="24"/>
        </w:rPr>
      </w:pPr>
      <w:r w:rsidRPr="00EB67FB">
        <w:rPr>
          <w:sz w:val="24"/>
          <w:szCs w:val="24"/>
        </w:rPr>
        <w:t>We work hard to ensure that all toys provided for use by the DCTL are of sturdy design and are safe for your child(ren) to use.</w:t>
      </w:r>
    </w:p>
    <w:p w14:paraId="1E05A342" w14:textId="77777777" w:rsidR="00EB67FB" w:rsidRDefault="00EB67FB" w:rsidP="00DA1868">
      <w:pPr>
        <w:spacing w:after="0"/>
        <w:rPr>
          <w:sz w:val="24"/>
          <w:szCs w:val="24"/>
        </w:rPr>
      </w:pPr>
      <w:r w:rsidRPr="00EB67FB">
        <w:rPr>
          <w:sz w:val="24"/>
          <w:szCs w:val="24"/>
        </w:rPr>
        <w:t xml:space="preserve">Please ensure all toys are used for their intended purpose, and </w:t>
      </w:r>
      <w:r w:rsidRPr="00EB67FB">
        <w:rPr>
          <w:sz w:val="24"/>
          <w:szCs w:val="24"/>
          <w:u w:val="single"/>
        </w:rPr>
        <w:t>provide parental supervision</w:t>
      </w:r>
      <w:r w:rsidRPr="00EB67FB">
        <w:rPr>
          <w:sz w:val="24"/>
          <w:szCs w:val="24"/>
        </w:rPr>
        <w:t xml:space="preserve"> when using DCTL Toys.</w:t>
      </w:r>
    </w:p>
    <w:p w14:paraId="5954DF63" w14:textId="77777777" w:rsidR="005844FB" w:rsidRDefault="005844FB" w:rsidP="00DA1868">
      <w:pPr>
        <w:spacing w:after="0"/>
        <w:rPr>
          <w:sz w:val="24"/>
          <w:szCs w:val="24"/>
        </w:rPr>
      </w:pPr>
    </w:p>
    <w:p w14:paraId="280AAC96" w14:textId="77777777" w:rsidR="00C4778F" w:rsidRDefault="00C4778F" w:rsidP="00DA1868">
      <w:pPr>
        <w:spacing w:after="0"/>
        <w:rPr>
          <w:b/>
          <w:sz w:val="28"/>
          <w:szCs w:val="28"/>
        </w:rPr>
      </w:pPr>
      <w:bookmarkStart w:id="0" w:name="_Hlk92966565"/>
      <w:r>
        <w:rPr>
          <w:b/>
          <w:sz w:val="28"/>
          <w:szCs w:val="28"/>
        </w:rPr>
        <w:t>Non-return of Toys:</w:t>
      </w:r>
    </w:p>
    <w:p w14:paraId="3C8BC53E" w14:textId="77777777" w:rsidR="00774848" w:rsidRDefault="00774848" w:rsidP="00EB67FB">
      <w:pPr>
        <w:rPr>
          <w:sz w:val="24"/>
          <w:szCs w:val="24"/>
        </w:rPr>
      </w:pPr>
      <w:r>
        <w:rPr>
          <w:sz w:val="24"/>
          <w:szCs w:val="24"/>
        </w:rPr>
        <w:t>When the member does not return hired/borrowed toys within one month of the due return date</w:t>
      </w:r>
      <w:r w:rsidR="00EE15AE">
        <w:rPr>
          <w:sz w:val="24"/>
          <w:szCs w:val="24"/>
        </w:rPr>
        <w:t>, without</w:t>
      </w:r>
      <w:r w:rsidR="005141D3">
        <w:rPr>
          <w:sz w:val="24"/>
          <w:szCs w:val="24"/>
        </w:rPr>
        <w:t xml:space="preserve"> explanation,</w:t>
      </w:r>
      <w:r>
        <w:rPr>
          <w:sz w:val="24"/>
          <w:szCs w:val="24"/>
        </w:rPr>
        <w:t xml:space="preserve"> and the </w:t>
      </w:r>
      <w:r w:rsidRPr="00EB67FB">
        <w:rPr>
          <w:b/>
          <w:sz w:val="24"/>
          <w:szCs w:val="24"/>
        </w:rPr>
        <w:t>Dannevirke Community Toy Library</w:t>
      </w:r>
      <w:r>
        <w:rPr>
          <w:b/>
          <w:sz w:val="24"/>
          <w:szCs w:val="24"/>
        </w:rPr>
        <w:t xml:space="preserve"> </w:t>
      </w:r>
      <w:r w:rsidRPr="00A043AE">
        <w:rPr>
          <w:sz w:val="24"/>
          <w:szCs w:val="24"/>
        </w:rPr>
        <w:t>(DCTL)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has attempted to contact the member via text, phone</w:t>
      </w:r>
      <w:r w:rsidR="00A043AE">
        <w:rPr>
          <w:sz w:val="24"/>
          <w:szCs w:val="24"/>
        </w:rPr>
        <w:t xml:space="preserve"> call</w:t>
      </w:r>
      <w:r w:rsidR="005141D3">
        <w:rPr>
          <w:sz w:val="24"/>
          <w:szCs w:val="24"/>
        </w:rPr>
        <w:t xml:space="preserve"> or </w:t>
      </w:r>
      <w:r>
        <w:rPr>
          <w:sz w:val="24"/>
          <w:szCs w:val="24"/>
        </w:rPr>
        <w:t>email</w:t>
      </w:r>
      <w:r w:rsidR="005D012E">
        <w:rPr>
          <w:sz w:val="24"/>
          <w:szCs w:val="24"/>
        </w:rPr>
        <w:t xml:space="preserve"> without success,</w:t>
      </w:r>
      <w:r w:rsidR="005141D3">
        <w:rPr>
          <w:sz w:val="24"/>
          <w:szCs w:val="24"/>
        </w:rPr>
        <w:t xml:space="preserve"> </w:t>
      </w:r>
      <w:r w:rsidR="00586D4C">
        <w:rPr>
          <w:sz w:val="24"/>
          <w:szCs w:val="24"/>
        </w:rPr>
        <w:t>then the t</w:t>
      </w:r>
      <w:r w:rsidR="005141D3">
        <w:rPr>
          <w:sz w:val="24"/>
          <w:szCs w:val="24"/>
        </w:rPr>
        <w:t xml:space="preserve">oys will be </w:t>
      </w:r>
      <w:r w:rsidR="005141D3" w:rsidRPr="00834754">
        <w:rPr>
          <w:b/>
          <w:i/>
          <w:sz w:val="24"/>
          <w:szCs w:val="24"/>
        </w:rPr>
        <w:t>deemed to be stolen</w:t>
      </w:r>
      <w:r>
        <w:rPr>
          <w:sz w:val="24"/>
          <w:szCs w:val="24"/>
        </w:rPr>
        <w:t xml:space="preserve"> by the member. </w:t>
      </w:r>
    </w:p>
    <w:p w14:paraId="701FA8CB" w14:textId="2ED88863" w:rsidR="00C164E4" w:rsidRDefault="00C4778F" w:rsidP="00DA186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EB67FB">
        <w:rPr>
          <w:b/>
          <w:sz w:val="24"/>
          <w:szCs w:val="24"/>
        </w:rPr>
        <w:t>Dannevirke Community Toy Library</w:t>
      </w:r>
      <w:r>
        <w:rPr>
          <w:b/>
          <w:sz w:val="24"/>
          <w:szCs w:val="24"/>
        </w:rPr>
        <w:t xml:space="preserve"> </w:t>
      </w:r>
      <w:r w:rsidRPr="00C4778F">
        <w:rPr>
          <w:sz w:val="24"/>
          <w:szCs w:val="24"/>
        </w:rPr>
        <w:t>(DCTL) will</w:t>
      </w:r>
      <w:r w:rsidR="00586D4C">
        <w:rPr>
          <w:sz w:val="24"/>
          <w:szCs w:val="24"/>
        </w:rPr>
        <w:t xml:space="preserve"> make every</w:t>
      </w:r>
      <w:r w:rsidR="005D012E">
        <w:rPr>
          <w:sz w:val="24"/>
          <w:szCs w:val="24"/>
        </w:rPr>
        <w:t xml:space="preserve"> effort</w:t>
      </w:r>
      <w:r w:rsidRPr="00C4778F">
        <w:rPr>
          <w:sz w:val="24"/>
          <w:szCs w:val="24"/>
        </w:rPr>
        <w:t xml:space="preserve"> to contact th</w:t>
      </w:r>
      <w:r w:rsidR="005141D3">
        <w:rPr>
          <w:sz w:val="24"/>
          <w:szCs w:val="24"/>
        </w:rPr>
        <w:t>e member via text, phone call or</w:t>
      </w:r>
      <w:r w:rsidRPr="00C4778F">
        <w:rPr>
          <w:sz w:val="24"/>
          <w:szCs w:val="24"/>
        </w:rPr>
        <w:t xml:space="preserve"> email</w:t>
      </w:r>
      <w:r w:rsidR="005141D3">
        <w:rPr>
          <w:sz w:val="24"/>
          <w:szCs w:val="24"/>
        </w:rPr>
        <w:t xml:space="preserve"> </w:t>
      </w:r>
      <w:r w:rsidR="00B237FF">
        <w:rPr>
          <w:sz w:val="24"/>
          <w:szCs w:val="24"/>
        </w:rPr>
        <w:t>to locate and recover the toys in question.</w:t>
      </w:r>
      <w:r w:rsidR="004A4E27">
        <w:rPr>
          <w:sz w:val="24"/>
          <w:szCs w:val="24"/>
        </w:rPr>
        <w:t xml:space="preserve">  If we are unable to do </w:t>
      </w:r>
      <w:r w:rsidR="00071180">
        <w:rPr>
          <w:sz w:val="24"/>
          <w:szCs w:val="24"/>
        </w:rPr>
        <w:t>so,</w:t>
      </w:r>
      <w:r w:rsidR="004A4E27">
        <w:rPr>
          <w:sz w:val="24"/>
          <w:szCs w:val="24"/>
        </w:rPr>
        <w:t xml:space="preserve"> then a police report will be </w:t>
      </w:r>
      <w:proofErr w:type="gramStart"/>
      <w:r w:rsidR="004A4E27">
        <w:rPr>
          <w:sz w:val="24"/>
          <w:szCs w:val="24"/>
        </w:rPr>
        <w:t>filed</w:t>
      </w:r>
      <w:proofErr w:type="gramEnd"/>
      <w:r w:rsidR="004A4E27">
        <w:rPr>
          <w:sz w:val="24"/>
          <w:szCs w:val="24"/>
        </w:rPr>
        <w:t xml:space="preserve"> and appropriate action will be taken</w:t>
      </w:r>
      <w:r w:rsidR="00DA1868">
        <w:rPr>
          <w:sz w:val="24"/>
          <w:szCs w:val="24"/>
        </w:rPr>
        <w:t>.</w:t>
      </w:r>
    </w:p>
    <w:bookmarkEnd w:id="0"/>
    <w:p w14:paraId="638D29AB" w14:textId="77777777" w:rsidR="00DA1868" w:rsidRDefault="00DA1868" w:rsidP="00DA1868">
      <w:pPr>
        <w:rPr>
          <w:sz w:val="24"/>
          <w:szCs w:val="24"/>
        </w:rPr>
      </w:pPr>
    </w:p>
    <w:p w14:paraId="099B5741" w14:textId="77777777" w:rsidR="00B237FF" w:rsidRDefault="005844FB" w:rsidP="00EB67FB">
      <w:pPr>
        <w:rPr>
          <w:sz w:val="24"/>
          <w:szCs w:val="24"/>
        </w:rPr>
      </w:pPr>
      <w:r>
        <w:rPr>
          <w:sz w:val="24"/>
          <w:szCs w:val="24"/>
        </w:rPr>
        <w:t>Once</w:t>
      </w:r>
      <w:r w:rsidR="00EB67FB">
        <w:rPr>
          <w:sz w:val="24"/>
          <w:szCs w:val="24"/>
        </w:rPr>
        <w:t xml:space="preserve"> you have read and understand the terms and condi</w:t>
      </w:r>
      <w:r>
        <w:rPr>
          <w:sz w:val="24"/>
          <w:szCs w:val="24"/>
        </w:rPr>
        <w:t>tions of Toy Library Membership please sign.</w:t>
      </w:r>
    </w:p>
    <w:p w14:paraId="276F147C" w14:textId="77777777" w:rsidR="00B237FF" w:rsidRDefault="00B237FF" w:rsidP="00EB67FB">
      <w:pPr>
        <w:rPr>
          <w:sz w:val="24"/>
          <w:szCs w:val="24"/>
        </w:rPr>
      </w:pPr>
    </w:p>
    <w:p w14:paraId="6B71918A" w14:textId="77777777" w:rsidR="00EB67FB" w:rsidRDefault="00EB67FB" w:rsidP="00DA1868">
      <w:pPr>
        <w:spacing w:after="0"/>
        <w:rPr>
          <w:sz w:val="24"/>
          <w:szCs w:val="24"/>
        </w:rPr>
      </w:pPr>
      <w:r w:rsidRPr="00357D18">
        <w:rPr>
          <w:sz w:val="24"/>
          <w:szCs w:val="24"/>
          <w:highlight w:val="yellow"/>
        </w:rPr>
        <w:t>Signed:</w:t>
      </w:r>
      <w:r>
        <w:rPr>
          <w:sz w:val="24"/>
          <w:szCs w:val="24"/>
        </w:rPr>
        <w:t xml:space="preserve">   ___________________________________</w:t>
      </w:r>
      <w:r w:rsidR="00EF1308">
        <w:rPr>
          <w:sz w:val="24"/>
          <w:szCs w:val="24"/>
        </w:rPr>
        <w:t>_____________</w:t>
      </w:r>
      <w:r>
        <w:rPr>
          <w:sz w:val="24"/>
          <w:szCs w:val="24"/>
        </w:rPr>
        <w:t xml:space="preserve"> </w:t>
      </w:r>
      <w:r w:rsidRPr="00357D18">
        <w:rPr>
          <w:sz w:val="24"/>
          <w:szCs w:val="24"/>
          <w:highlight w:val="yellow"/>
        </w:rPr>
        <w:t>Date:</w:t>
      </w:r>
      <w:r>
        <w:rPr>
          <w:sz w:val="24"/>
          <w:szCs w:val="24"/>
        </w:rPr>
        <w:t xml:space="preserve"> _____</w:t>
      </w:r>
      <w:r w:rsidR="00674855">
        <w:rPr>
          <w:sz w:val="24"/>
          <w:szCs w:val="24"/>
        </w:rPr>
        <w:t>_____________________</w:t>
      </w:r>
    </w:p>
    <w:p w14:paraId="7EE959AF" w14:textId="77777777" w:rsidR="003060BC" w:rsidRDefault="006B6187" w:rsidP="00DA1868">
      <w:pPr>
        <w:tabs>
          <w:tab w:val="center" w:pos="8931"/>
        </w:tabs>
        <w:spacing w:after="0"/>
        <w:rPr>
          <w:sz w:val="24"/>
          <w:szCs w:val="24"/>
        </w:rPr>
      </w:pPr>
      <w:r>
        <w:rPr>
          <w:noProof/>
          <w:sz w:val="24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C7D39D" wp14:editId="530E26AC">
                <wp:simplePos x="0" y="0"/>
                <wp:positionH relativeFrom="column">
                  <wp:posOffset>85725</wp:posOffset>
                </wp:positionH>
                <wp:positionV relativeFrom="paragraph">
                  <wp:posOffset>213360</wp:posOffset>
                </wp:positionV>
                <wp:extent cx="6515100" cy="368617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36861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68CA2" w14:textId="77777777" w:rsidR="00EB67FB" w:rsidRPr="00A03909" w:rsidRDefault="00EB67FB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A03909">
                              <w:rPr>
                                <w:b/>
                                <w:sz w:val="28"/>
                              </w:rPr>
                              <w:t>Office Use Only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2"/>
                              <w:gridCol w:w="1994"/>
                              <w:gridCol w:w="1993"/>
                              <w:gridCol w:w="1994"/>
                              <w:gridCol w:w="1994"/>
                            </w:tblGrid>
                            <w:tr w:rsidR="00EB67FB" w:rsidRPr="00EB67FB" w14:paraId="10EDCE0D" w14:textId="77777777" w:rsidTr="002677D1">
                              <w:trPr>
                                <w:trHeight w:val="849"/>
                              </w:trPr>
                              <w:tc>
                                <w:tcPr>
                                  <w:tcW w:w="2028" w:type="dxa"/>
                                </w:tcPr>
                                <w:p w14:paraId="1BFE1FAF" w14:textId="77777777" w:rsidR="00EB67FB" w:rsidRPr="00EB67FB" w:rsidRDefault="00EB67FB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EB67FB">
                                    <w:rPr>
                                      <w:b/>
                                    </w:rP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7F124793" w14:textId="77777777" w:rsidR="00EB67FB" w:rsidRPr="00EB67FB" w:rsidRDefault="00EB67FB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EB67FB">
                                    <w:rPr>
                                      <w:b/>
                                    </w:rPr>
                                    <w:t>Payment 1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7B50CBC8" w14:textId="77777777" w:rsidR="00EB67FB" w:rsidRPr="00EB67FB" w:rsidRDefault="00EB67FB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EB67FB">
                                    <w:rPr>
                                      <w:b/>
                                    </w:rPr>
                                    <w:t>Payment 2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65A6C1BF" w14:textId="77777777" w:rsidR="00EB67FB" w:rsidRPr="00EB67FB" w:rsidRDefault="00EB67FB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EB67FB">
                                    <w:rPr>
                                      <w:b/>
                                    </w:rPr>
                                    <w:t>Payment 3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4963B399" w14:textId="77777777" w:rsidR="00EB67FB" w:rsidRPr="00EB67FB" w:rsidRDefault="00EB67FB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EB67FB">
                                    <w:rPr>
                                      <w:b/>
                                    </w:rPr>
                                    <w:t>Payment 4</w:t>
                                  </w:r>
                                </w:p>
                              </w:tc>
                            </w:tr>
                            <w:tr w:rsidR="00EB67FB" w14:paraId="71783004" w14:textId="77777777" w:rsidTr="002677D1">
                              <w:trPr>
                                <w:trHeight w:val="849"/>
                              </w:trPr>
                              <w:tc>
                                <w:tcPr>
                                  <w:tcW w:w="2028" w:type="dxa"/>
                                </w:tcPr>
                                <w:p w14:paraId="0E06778E" w14:textId="77777777" w:rsidR="00EB67FB" w:rsidRPr="00EB67FB" w:rsidRDefault="00A03909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____/__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29254A38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169D12B3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22E31407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7C841074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</w:tr>
                            <w:tr w:rsidR="00EB67FB" w14:paraId="504D056B" w14:textId="77777777" w:rsidTr="002677D1">
                              <w:trPr>
                                <w:trHeight w:val="824"/>
                              </w:trPr>
                              <w:tc>
                                <w:tcPr>
                                  <w:tcW w:w="2028" w:type="dxa"/>
                                </w:tcPr>
                                <w:p w14:paraId="2AD70FA7" w14:textId="77777777" w:rsidR="00EB67FB" w:rsidRPr="00EB67FB" w:rsidRDefault="00A03909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____/__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1780396F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2D2820E8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778325FE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7D556693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</w:tr>
                            <w:tr w:rsidR="00EB67FB" w14:paraId="515335ED" w14:textId="77777777" w:rsidTr="002677D1">
                              <w:trPr>
                                <w:trHeight w:val="849"/>
                              </w:trPr>
                              <w:tc>
                                <w:tcPr>
                                  <w:tcW w:w="2028" w:type="dxa"/>
                                </w:tcPr>
                                <w:p w14:paraId="35D5C8FE" w14:textId="77777777" w:rsidR="00EB67FB" w:rsidRPr="00EB67FB" w:rsidRDefault="00A03909" w:rsidP="00EB67FB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____/__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658C7A0F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59337DB8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276AE7BE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4B492D14" w14:textId="77777777" w:rsidR="00EB67FB" w:rsidRDefault="00EB67FB" w:rsidP="00EB67FB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</w:tr>
                            <w:tr w:rsidR="00A03909" w14:paraId="69E7F9A8" w14:textId="77777777" w:rsidTr="002677D1">
                              <w:trPr>
                                <w:trHeight w:val="824"/>
                              </w:trPr>
                              <w:tc>
                                <w:tcPr>
                                  <w:tcW w:w="2028" w:type="dxa"/>
                                </w:tcPr>
                                <w:p w14:paraId="0048A0E4" w14:textId="77777777" w:rsidR="00A03909" w:rsidRPr="00EB67FB" w:rsidRDefault="00A03909" w:rsidP="00A03909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____/__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7D50EB7E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24674879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29540A06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18114746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</w:tr>
                            <w:tr w:rsidR="00A03909" w14:paraId="53409D44" w14:textId="77777777" w:rsidTr="002677D1">
                              <w:trPr>
                                <w:trHeight w:val="849"/>
                              </w:trPr>
                              <w:tc>
                                <w:tcPr>
                                  <w:tcW w:w="2028" w:type="dxa"/>
                                </w:tcPr>
                                <w:p w14:paraId="036188D6" w14:textId="77777777" w:rsidR="00A03909" w:rsidRPr="00EB67FB" w:rsidRDefault="00A03909" w:rsidP="00A03909">
                                  <w:pPr>
                                    <w:spacing w:before="120" w:after="12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____/__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4FCB354F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8" w:type="dxa"/>
                                </w:tcPr>
                                <w:p w14:paraId="41C9010C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573A1208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  <w:tc>
                                <w:tcPr>
                                  <w:tcW w:w="2029" w:type="dxa"/>
                                </w:tcPr>
                                <w:p w14:paraId="69D2B397" w14:textId="77777777" w:rsidR="00A03909" w:rsidRDefault="00A03909" w:rsidP="00A03909">
                                  <w:pPr>
                                    <w:spacing w:before="120" w:after="120"/>
                                  </w:pPr>
                                  <w:r>
                                    <w:t>Rec:</w:t>
                                  </w:r>
                                </w:p>
                              </w:tc>
                            </w:tr>
                          </w:tbl>
                          <w:p w14:paraId="70DE2BBE" w14:textId="77777777" w:rsidR="00EB67FB" w:rsidRDefault="00EB67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7D39D" id="Text Box 9" o:spid="_x0000_s1027" type="#_x0000_t202" style="position:absolute;margin-left:6.75pt;margin-top:16.8pt;width:513pt;height:29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" fillcolor="#e7e6e6 [3214]" strokeweight=".5pt">
                <v:textbox>
                  <w:txbxContent>
                    <w:p w14:paraId="61768CA2" w14:textId="77777777" w:rsidR="00EB67FB" w:rsidRPr="00A03909" w:rsidRDefault="00EB67FB">
                      <w:pPr>
                        <w:rPr>
                          <w:b/>
                          <w:sz w:val="28"/>
                        </w:rPr>
                      </w:pPr>
                      <w:r w:rsidRPr="00A03909">
                        <w:rPr>
                          <w:b/>
                          <w:sz w:val="28"/>
                        </w:rPr>
                        <w:t>Office Use Only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2"/>
                        <w:gridCol w:w="1994"/>
                        <w:gridCol w:w="1993"/>
                        <w:gridCol w:w="1994"/>
                        <w:gridCol w:w="1994"/>
                      </w:tblGrid>
                      <w:tr w:rsidR="00EB67FB" w:rsidRPr="00EB67FB" w14:paraId="10EDCE0D" w14:textId="77777777" w:rsidTr="002677D1">
                        <w:trPr>
                          <w:trHeight w:val="849"/>
                        </w:trPr>
                        <w:tc>
                          <w:tcPr>
                            <w:tcW w:w="2028" w:type="dxa"/>
                          </w:tcPr>
                          <w:p w14:paraId="1BFE1FAF" w14:textId="77777777" w:rsidR="00EB67FB" w:rsidRPr="00EB67FB" w:rsidRDefault="00EB67FB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 w:rsidRPr="00EB67FB">
                              <w:rPr>
                                <w:b/>
                              </w:rPr>
                              <w:t>Year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7F124793" w14:textId="77777777" w:rsidR="00EB67FB" w:rsidRPr="00EB67FB" w:rsidRDefault="00EB67FB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 w:rsidRPr="00EB67FB">
                              <w:rPr>
                                <w:b/>
                              </w:rPr>
                              <w:t>Payment 1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7B50CBC8" w14:textId="77777777" w:rsidR="00EB67FB" w:rsidRPr="00EB67FB" w:rsidRDefault="00EB67FB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 w:rsidRPr="00EB67FB">
                              <w:rPr>
                                <w:b/>
                              </w:rPr>
                              <w:t>Payment 2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65A6C1BF" w14:textId="77777777" w:rsidR="00EB67FB" w:rsidRPr="00EB67FB" w:rsidRDefault="00EB67FB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 w:rsidRPr="00EB67FB">
                              <w:rPr>
                                <w:b/>
                              </w:rPr>
                              <w:t>Payment 3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4963B399" w14:textId="77777777" w:rsidR="00EB67FB" w:rsidRPr="00EB67FB" w:rsidRDefault="00EB67FB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 w:rsidRPr="00EB67FB">
                              <w:rPr>
                                <w:b/>
                              </w:rPr>
                              <w:t>Payment 4</w:t>
                            </w:r>
                          </w:p>
                        </w:tc>
                      </w:tr>
                      <w:tr w:rsidR="00EB67FB" w14:paraId="71783004" w14:textId="77777777" w:rsidTr="002677D1">
                        <w:trPr>
                          <w:trHeight w:val="849"/>
                        </w:trPr>
                        <w:tc>
                          <w:tcPr>
                            <w:tcW w:w="2028" w:type="dxa"/>
                          </w:tcPr>
                          <w:p w14:paraId="0E06778E" w14:textId="77777777" w:rsidR="00EB67FB" w:rsidRPr="00EB67FB" w:rsidRDefault="00A03909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/__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29254A38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169D12B3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22E31407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7C841074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</w:tr>
                      <w:tr w:rsidR="00EB67FB" w14:paraId="504D056B" w14:textId="77777777" w:rsidTr="002677D1">
                        <w:trPr>
                          <w:trHeight w:val="824"/>
                        </w:trPr>
                        <w:tc>
                          <w:tcPr>
                            <w:tcW w:w="2028" w:type="dxa"/>
                          </w:tcPr>
                          <w:p w14:paraId="2AD70FA7" w14:textId="77777777" w:rsidR="00EB67FB" w:rsidRPr="00EB67FB" w:rsidRDefault="00A03909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/__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1780396F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2D2820E8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778325FE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7D556693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</w:tr>
                      <w:tr w:rsidR="00EB67FB" w14:paraId="515335ED" w14:textId="77777777" w:rsidTr="002677D1">
                        <w:trPr>
                          <w:trHeight w:val="849"/>
                        </w:trPr>
                        <w:tc>
                          <w:tcPr>
                            <w:tcW w:w="2028" w:type="dxa"/>
                          </w:tcPr>
                          <w:p w14:paraId="35D5C8FE" w14:textId="77777777" w:rsidR="00EB67FB" w:rsidRPr="00EB67FB" w:rsidRDefault="00A03909" w:rsidP="00EB67FB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/__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658C7A0F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59337DB8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276AE7BE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4B492D14" w14:textId="77777777" w:rsidR="00EB67FB" w:rsidRDefault="00EB67FB" w:rsidP="00EB67FB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</w:tr>
                      <w:tr w:rsidR="00A03909" w14:paraId="69E7F9A8" w14:textId="77777777" w:rsidTr="002677D1">
                        <w:trPr>
                          <w:trHeight w:val="824"/>
                        </w:trPr>
                        <w:tc>
                          <w:tcPr>
                            <w:tcW w:w="2028" w:type="dxa"/>
                          </w:tcPr>
                          <w:p w14:paraId="0048A0E4" w14:textId="77777777" w:rsidR="00A03909" w:rsidRPr="00EB67FB" w:rsidRDefault="00A03909" w:rsidP="00A03909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/__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7D50EB7E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24674879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29540A06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18114746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</w:tr>
                      <w:tr w:rsidR="00A03909" w14:paraId="53409D44" w14:textId="77777777" w:rsidTr="002677D1">
                        <w:trPr>
                          <w:trHeight w:val="849"/>
                        </w:trPr>
                        <w:tc>
                          <w:tcPr>
                            <w:tcW w:w="2028" w:type="dxa"/>
                          </w:tcPr>
                          <w:p w14:paraId="036188D6" w14:textId="77777777" w:rsidR="00A03909" w:rsidRPr="00EB67FB" w:rsidRDefault="00A03909" w:rsidP="00A03909">
                            <w:pPr>
                              <w:spacing w:before="120" w:after="12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/__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4FCB354F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8" w:type="dxa"/>
                          </w:tcPr>
                          <w:p w14:paraId="41C9010C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573A1208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  <w:tc>
                          <w:tcPr>
                            <w:tcW w:w="2029" w:type="dxa"/>
                          </w:tcPr>
                          <w:p w14:paraId="69D2B397" w14:textId="77777777" w:rsidR="00A03909" w:rsidRDefault="00A03909" w:rsidP="00A03909">
                            <w:pPr>
                              <w:spacing w:before="120" w:after="120"/>
                            </w:pPr>
                            <w:r>
                              <w:t>Rec:</w:t>
                            </w:r>
                          </w:p>
                        </w:tc>
                      </w:tr>
                    </w:tbl>
                    <w:p w14:paraId="70DE2BBE" w14:textId="77777777" w:rsidR="00EB67FB" w:rsidRDefault="00EB67FB"/>
                  </w:txbxContent>
                </v:textbox>
              </v:shape>
            </w:pict>
          </mc:Fallback>
        </mc:AlternateContent>
      </w:r>
    </w:p>
    <w:p w14:paraId="592286D5" w14:textId="77777777" w:rsidR="00EB67FB" w:rsidRDefault="00EB67FB" w:rsidP="00A05CD1">
      <w:pPr>
        <w:tabs>
          <w:tab w:val="center" w:pos="8931"/>
        </w:tabs>
        <w:spacing w:before="120"/>
        <w:rPr>
          <w:sz w:val="24"/>
          <w:szCs w:val="24"/>
        </w:rPr>
      </w:pPr>
    </w:p>
    <w:p w14:paraId="1C9B87C0" w14:textId="77777777" w:rsidR="00EB67FB" w:rsidRPr="00EB67FB" w:rsidRDefault="00EB67FB" w:rsidP="00A05CD1">
      <w:pPr>
        <w:tabs>
          <w:tab w:val="center" w:pos="8931"/>
        </w:tabs>
        <w:spacing w:before="120"/>
        <w:rPr>
          <w:sz w:val="24"/>
          <w:szCs w:val="24"/>
        </w:rPr>
      </w:pPr>
    </w:p>
    <w:p w14:paraId="15B39995" w14:textId="77777777" w:rsidR="003060BC" w:rsidRPr="007D4562" w:rsidRDefault="003060BC" w:rsidP="00A05CD1">
      <w:pPr>
        <w:tabs>
          <w:tab w:val="center" w:pos="8931"/>
        </w:tabs>
        <w:spacing w:before="120"/>
        <w:rPr>
          <w:sz w:val="24"/>
          <w:szCs w:val="28"/>
        </w:rPr>
      </w:pPr>
    </w:p>
    <w:sectPr w:rsidR="003060BC" w:rsidRPr="007D4562" w:rsidSect="00BA2819">
      <w:pgSz w:w="11906" w:h="16838"/>
      <w:pgMar w:top="115" w:right="720" w:bottom="288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DA2MjQ0M7M0N7dU0lEKTi0uzszPAykwqgUA5i7L5CwAAAA="/>
  </w:docVars>
  <w:rsids>
    <w:rsidRoot w:val="00A05CD1"/>
    <w:rsid w:val="00053AB9"/>
    <w:rsid w:val="000672FB"/>
    <w:rsid w:val="00071180"/>
    <w:rsid w:val="00133D8D"/>
    <w:rsid w:val="00192FC8"/>
    <w:rsid w:val="001A34E3"/>
    <w:rsid w:val="0025549C"/>
    <w:rsid w:val="002677D1"/>
    <w:rsid w:val="003060BC"/>
    <w:rsid w:val="00331700"/>
    <w:rsid w:val="003341F9"/>
    <w:rsid w:val="00335ECA"/>
    <w:rsid w:val="003526B3"/>
    <w:rsid w:val="00357D18"/>
    <w:rsid w:val="00397D83"/>
    <w:rsid w:val="003D08E9"/>
    <w:rsid w:val="003D69D2"/>
    <w:rsid w:val="004A2FF4"/>
    <w:rsid w:val="004A4E27"/>
    <w:rsid w:val="005141D3"/>
    <w:rsid w:val="005150DA"/>
    <w:rsid w:val="00537FFC"/>
    <w:rsid w:val="005556D4"/>
    <w:rsid w:val="005844FB"/>
    <w:rsid w:val="00586D4C"/>
    <w:rsid w:val="005C0B6F"/>
    <w:rsid w:val="005D012E"/>
    <w:rsid w:val="0064120D"/>
    <w:rsid w:val="00662DE3"/>
    <w:rsid w:val="00674855"/>
    <w:rsid w:val="006934E7"/>
    <w:rsid w:val="006B6187"/>
    <w:rsid w:val="00722E9E"/>
    <w:rsid w:val="007231F4"/>
    <w:rsid w:val="007361B6"/>
    <w:rsid w:val="00774848"/>
    <w:rsid w:val="007758BE"/>
    <w:rsid w:val="0079653C"/>
    <w:rsid w:val="007C488B"/>
    <w:rsid w:val="007D4562"/>
    <w:rsid w:val="00825D4E"/>
    <w:rsid w:val="00834754"/>
    <w:rsid w:val="008465A8"/>
    <w:rsid w:val="008A17F6"/>
    <w:rsid w:val="008E2871"/>
    <w:rsid w:val="009B2BC8"/>
    <w:rsid w:val="00A03909"/>
    <w:rsid w:val="00A043AE"/>
    <w:rsid w:val="00A05CD1"/>
    <w:rsid w:val="00A47448"/>
    <w:rsid w:val="00A54539"/>
    <w:rsid w:val="00AB7BEC"/>
    <w:rsid w:val="00AC7153"/>
    <w:rsid w:val="00AD18FC"/>
    <w:rsid w:val="00B237FF"/>
    <w:rsid w:val="00BA2028"/>
    <w:rsid w:val="00BA2819"/>
    <w:rsid w:val="00BA367F"/>
    <w:rsid w:val="00C164E4"/>
    <w:rsid w:val="00C4778F"/>
    <w:rsid w:val="00C910EC"/>
    <w:rsid w:val="00C93779"/>
    <w:rsid w:val="00CB5747"/>
    <w:rsid w:val="00CF5FF4"/>
    <w:rsid w:val="00D85BFD"/>
    <w:rsid w:val="00DA1868"/>
    <w:rsid w:val="00DE3BCC"/>
    <w:rsid w:val="00E643CE"/>
    <w:rsid w:val="00E65013"/>
    <w:rsid w:val="00E90C2E"/>
    <w:rsid w:val="00EB67FB"/>
    <w:rsid w:val="00EE15AE"/>
    <w:rsid w:val="00EF1308"/>
    <w:rsid w:val="00F81031"/>
    <w:rsid w:val="00F82777"/>
    <w:rsid w:val="00F954E5"/>
    <w:rsid w:val="00FD14EF"/>
    <w:rsid w:val="00FD21CF"/>
    <w:rsid w:val="00FD4A31"/>
    <w:rsid w:val="00FE0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55642"/>
  <w15:docId w15:val="{9BEB55FB-D0DE-4B80-AC43-340D14F29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C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C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5C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CD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D4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D0972-BDCD-4290-A9D4-B654E7051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Charmley</dc:creator>
  <cp:lastModifiedBy>Nicole Dougherty</cp:lastModifiedBy>
  <cp:revision>24</cp:revision>
  <cp:lastPrinted>2020-05-17T02:32:00Z</cp:lastPrinted>
  <dcterms:created xsi:type="dcterms:W3CDTF">2019-11-06T01:57:00Z</dcterms:created>
  <dcterms:modified xsi:type="dcterms:W3CDTF">2022-01-12T22:48:00Z</dcterms:modified>
</cp:coreProperties>
</file>